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France</w:t>
      </w:r>
      <w:r>
        <w:t xml:space="preserve"> </w:t>
      </w:r>
      <w:r>
        <w:t xml:space="preserve">Marseille</w:t>
      </w:r>
    </w:p>
    <w:bookmarkStart w:id="20" w:name="X28d47d702d7010c20a19d2ad6184251591854b3"/>
    <w:p>
      <w:pPr>
        <w:pStyle w:val="Heading1"/>
      </w:pPr>
      <w:r>
        <w:t xml:space="preserve">Cover Letter for Dentist Position in France Marseille</w:t>
      </w:r>
    </w:p>
    <w:p>
      <w:pPr>
        <w:pStyle w:val="FirstParagraph"/>
      </w:pPr>
      <w:r>
        <w:t xml:space="preserve">Dear [Hiring Manager's Name],</w:t>
      </w:r>
    </w:p>
    <w:p>
      <w:pPr>
        <w:pStyle w:val="BodyText"/>
      </w:pPr>
      <w:r>
        <w:t xml:space="preserve">I am writing to express my sincere interest in the Dentist position at your esteemed practice in France Marseille. As a dedicated and skilled dental professional with a passion for patient-centered care, I am eager to contribute my expertise to a dynamic and culturally rich environment like Marseille. This opportunity aligns perfectly with my career goals, and I am confident that my background in dentistry, combined with my enthusiasm for working in one of France’s most vibrant cities, makes me an ideal candidate for your team.</w:t>
      </w:r>
    </w:p>
    <w:p>
      <w:pPr>
        <w:pStyle w:val="BodyText"/>
      </w:pPr>
      <w:r>
        <w:t xml:space="preserve">With over [X years] of experience as a Dentist, I have developed a strong foundation in general and cosmetic dentistry, periodontics, and pediatric dental care. My commitment to excellence is reflected in my ability to deliver personalized treatment plans that prioritize patient comfort, long-term oral health, and aesthetic outcomes. Whether it’s performing routine check-ups or addressing complex dental issues, I approach every case with a blend of technical precision and compassionate communication. This philosophy has enabled me to build lasting relationships with patients who value trust, transparency, and quality care.</w:t>
      </w:r>
    </w:p>
    <w:p>
      <w:pPr>
        <w:pStyle w:val="BodyText"/>
      </w:pPr>
      <w:r>
        <w:t xml:space="preserve">What draws me specifically to France Marseille is its unique blend of historical heritage, Mediterranean charm, and modern healthcare standards. As a Dentist in this bustling coastal city, I am excited about the opportunity to serve a diverse population while immersing myself in the local culture. Marseille’s reputation as a hub for innovation and creativity resonates with my own approach to dentistry, which emphasizes continuous learning and adapting to the latest advancements in dental technology. I am particularly intrigued by the city’s growing emphasis on preventive care and holistic health, which aligns with my belief that dental health is integral to overall well-being.</w:t>
      </w:r>
    </w:p>
    <w:p>
      <w:pPr>
        <w:pStyle w:val="BodyText"/>
      </w:pPr>
      <w:r>
        <w:t xml:space="preserve">My professional journey has taken me through various clinical settings, where I have honed my skills in [specific areas such as restorative dentistry, orthodontics, or implantology]. In addition to clinical expertise, I possess strong interpersonal skills that allow me to connect with patients of all ages and backgrounds. Fluency in [languages relevant to France Marseille, e.g., French and English] further enhances my ability to communicate effectively with a broad patient base. This multilingual capability is particularly valuable in a city like Marseille, where the community is as diverse as its cultural landscape.</w:t>
      </w:r>
    </w:p>
    <w:p>
      <w:pPr>
        <w:pStyle w:val="BodyText"/>
      </w:pPr>
      <w:r>
        <w:t xml:space="preserve">One of my core strengths as a Dentist is my dedication to staying at the forefront of dental innovation. I regularly attend professional development seminars and workshops to ensure that I am equipped with the latest techniques and tools. For instance, my recent training in [specific technology or procedure, e.g., digital imaging or laser dentistry] has allowed me to streamline treatment processes and improve patient outcomes. I am also deeply committed to maintaining high standards of hygiene and safety, which are critical in any healthcare setting.</w:t>
      </w:r>
    </w:p>
    <w:p>
      <w:pPr>
        <w:pStyle w:val="BodyText"/>
      </w:pPr>
      <w:r>
        <w:t xml:space="preserve">In France Marseille, where the healthcare system is renowned for its efficiency and accessibility, I am eager to contribute my skills while learning from the local approach to dental care. The city’s emphasis on community-driven healthcare resonates with my values, and I am keen to collaborate with your team to provide exceptional services that meet the unique needs of Marseille’s residents. Whether it’s offering preventive care to families, addressing urgent dental concerns, or educating patients on oral hygiene practices, I am prepared to bring a proactive and patient-focused mindset to your practice.</w:t>
      </w:r>
    </w:p>
    <w:p>
      <w:pPr>
        <w:pStyle w:val="BodyText"/>
      </w:pPr>
      <w:r>
        <w:t xml:space="preserve">What sets me apart as a Dentist is my ability to balance clinical excellence with a deep appreciation for cultural sensitivity. Working in France Marseille means navigating diverse patient populations, and I take pride in tailoring my communication style and treatment plans to respect individual preferences and cultural nuances. This approach not only enhances the patient experience but also fosters a sense of trust and mutual respect.</w:t>
      </w:r>
    </w:p>
    <w:p>
      <w:pPr>
        <w:pStyle w:val="BodyText"/>
      </w:pPr>
      <w:r>
        <w:t xml:space="preserve">I am particularly drawn to your practice’s mission of [mention specific mission or values from the job posting, e.g., "delivering affordable, high-quality dental care to all members of the community"]. As a Dentist who believes that access to healthcare is a fundamental right, I am inspired by the opportunity to support this vision. I am confident that my technical skills, combined with my dedication to community engagement and patient education, will enable me to make a meaningful contribution to your team.</w:t>
      </w:r>
    </w:p>
    <w:p>
      <w:pPr>
        <w:pStyle w:val="BodyText"/>
      </w:pPr>
      <w:r>
        <w:t xml:space="preserve">Thank you for considering my application. I would be honored to discuss how my background, skills, and passion for dentistry align with the needs of your practice in France Marseille. I am available at your convenience for an interview and can be reached at [your phone number] or [your email address]. I look forward to the possibility of contributing to the continued success of your practice while growing as a professional in this beautiful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France Marseille</dc:title>
  <dc:creator/>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